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8B7440" w:rsidRDefault="005A7FA6" w:rsidP="009C4AB7">
      <w:pPr>
        <w:spacing w:after="0"/>
        <w:jc w:val="center"/>
        <w:rPr>
          <w:rFonts w:asciiTheme="majorHAnsi" w:hAnsiTheme="majorHAnsi" w:cs="Times New Roman"/>
          <w:b/>
          <w:smallCaps/>
          <w:sz w:val="36"/>
        </w:rPr>
      </w:pPr>
      <w:r w:rsidRPr="008B7440">
        <w:rPr>
          <w:rFonts w:asciiTheme="majorHAnsi" w:hAnsiTheme="majorHAnsi" w:cs="Times New Roman"/>
          <w:b/>
          <w:smallCaps/>
          <w:sz w:val="36"/>
        </w:rPr>
        <w:t>Elliot Kyles</w:t>
      </w:r>
    </w:p>
    <w:p w:rsidR="00D6230F" w:rsidRPr="008B7440" w:rsidRDefault="005A7FA6" w:rsidP="009C4AB7">
      <w:pPr>
        <w:spacing w:after="0"/>
        <w:jc w:val="center"/>
        <w:rPr>
          <w:rFonts w:asciiTheme="majorHAnsi" w:hAnsiTheme="majorHAnsi" w:cs="Times New Roman"/>
          <w:i/>
          <w:sz w:val="28"/>
        </w:rPr>
      </w:pPr>
      <w:r w:rsidRPr="008B7440">
        <w:rPr>
          <w:rFonts w:asciiTheme="majorHAnsi" w:hAnsiTheme="majorHAnsi" w:cs="Times New Roman"/>
          <w:i/>
          <w:sz w:val="28"/>
        </w:rPr>
        <w:t>Shipping &amp; Receiving / Manufacturing / Maintenance</w:t>
      </w:r>
    </w:p>
    <w:p w:rsidR="00D6230F" w:rsidRPr="008B7440" w:rsidRDefault="005A7FA6" w:rsidP="009C4AB7">
      <w:pPr>
        <w:spacing w:after="0"/>
        <w:jc w:val="center"/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ekyles</w:t>
      </w:r>
      <w:r w:rsidR="00D6230F" w:rsidRPr="008B7440">
        <w:rPr>
          <w:rFonts w:asciiTheme="majorHAnsi" w:hAnsiTheme="majorHAnsi" w:cs="Times New Roman"/>
        </w:rPr>
        <w:t>@wwrfresource.com</w:t>
      </w:r>
    </w:p>
    <w:p w:rsidR="00D6230F" w:rsidRPr="008B7440" w:rsidRDefault="00D6230F" w:rsidP="009C4AB7">
      <w:pPr>
        <w:spacing w:after="0"/>
        <w:jc w:val="center"/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  <w:i/>
        </w:rPr>
        <w:t>Message:</w:t>
      </w:r>
      <w:r w:rsidRPr="008B7440">
        <w:rPr>
          <w:rFonts w:asciiTheme="majorHAnsi" w:hAnsiTheme="majorHAnsi" w:cs="Times New Roman"/>
        </w:rPr>
        <w:t xml:space="preserve"> (316) 265-5211 ext. 208</w:t>
      </w:r>
    </w:p>
    <w:p w:rsidR="00D6230F" w:rsidRPr="008B7440" w:rsidRDefault="00D6230F" w:rsidP="009C4AB7">
      <w:pPr>
        <w:jc w:val="center"/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401 S. Emporia, Wichita, KS 67202</w:t>
      </w:r>
    </w:p>
    <w:p w:rsidR="00D6230F" w:rsidRPr="008B7440" w:rsidRDefault="00D6230F" w:rsidP="008B7440">
      <w:pPr>
        <w:spacing w:after="120"/>
        <w:rPr>
          <w:rFonts w:asciiTheme="majorHAnsi" w:hAnsiTheme="majorHAnsi" w:cs="Times New Roman"/>
          <w:b/>
          <w:smallCaps/>
        </w:rPr>
      </w:pPr>
      <w:r w:rsidRPr="008B7440">
        <w:rPr>
          <w:rFonts w:asciiTheme="majorHAnsi" w:hAnsiTheme="majorHAnsi" w:cs="Times New Roman"/>
          <w:b/>
          <w:smallCaps/>
        </w:rPr>
        <w:t>Summary of Qualifications</w:t>
      </w:r>
    </w:p>
    <w:p w:rsidR="005A7FA6" w:rsidRPr="008B7440" w:rsidRDefault="005A7FA6" w:rsidP="008B7440">
      <w:pPr>
        <w:pStyle w:val="ListParagraph"/>
        <w:numPr>
          <w:ilvl w:val="0"/>
          <w:numId w:val="9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2 years’ experience in shipping and receiving departments, in addition to health care and maintenance positions.</w:t>
      </w:r>
    </w:p>
    <w:p w:rsidR="005A7FA6" w:rsidRPr="008B7440" w:rsidRDefault="005A7FA6" w:rsidP="008B7440">
      <w:pPr>
        <w:pStyle w:val="ListParagraph"/>
        <w:numPr>
          <w:ilvl w:val="0"/>
          <w:numId w:val="9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Personal, punctual, team oriented, and dedicated to quality assurance.</w:t>
      </w:r>
    </w:p>
    <w:p w:rsidR="005A7FA6" w:rsidRPr="008B7440" w:rsidRDefault="005A7FA6" w:rsidP="008B7440">
      <w:pPr>
        <w:pStyle w:val="ListParagraph"/>
        <w:numPr>
          <w:ilvl w:val="0"/>
          <w:numId w:val="9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Excels at learning new tasks quickly and executing them well the first time.</w:t>
      </w:r>
    </w:p>
    <w:p w:rsidR="005A7FA6" w:rsidRPr="008B7440" w:rsidRDefault="005A7FA6" w:rsidP="008B7440">
      <w:pPr>
        <w:pStyle w:val="ListParagraph"/>
        <w:numPr>
          <w:ilvl w:val="0"/>
          <w:numId w:val="9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Always striving to exceed supervisor and customer expectations.</w:t>
      </w:r>
    </w:p>
    <w:p w:rsidR="00827F0C" w:rsidRPr="008B7440" w:rsidRDefault="005A7FA6" w:rsidP="008B7440">
      <w:pPr>
        <w:spacing w:after="120"/>
        <w:rPr>
          <w:rFonts w:asciiTheme="majorHAnsi" w:hAnsiTheme="majorHAnsi" w:cs="Times New Roman"/>
          <w:b/>
          <w:smallCaps/>
        </w:rPr>
      </w:pPr>
      <w:r w:rsidRPr="008B7440">
        <w:rPr>
          <w:rFonts w:asciiTheme="majorHAnsi" w:hAnsiTheme="majorHAnsi" w:cs="Times New Roman"/>
          <w:b/>
          <w:smallCaps/>
        </w:rPr>
        <w:t>Skill Profile</w:t>
      </w:r>
    </w:p>
    <w:p w:rsidR="008B7440" w:rsidRDefault="008B7440" w:rsidP="005A7FA6">
      <w:pPr>
        <w:rPr>
          <w:rFonts w:asciiTheme="majorHAnsi" w:hAnsiTheme="majorHAnsi" w:cs="Times New Roman"/>
          <w:i/>
        </w:rPr>
        <w:sectPr w:rsidR="008B7440" w:rsidSect="008B7440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9C4AB7" w:rsidRPr="008B7440" w:rsidRDefault="005A7FA6" w:rsidP="008B7440">
      <w:pPr>
        <w:spacing w:after="120"/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  <w:i/>
        </w:rPr>
        <w:lastRenderedPageBreak/>
        <w:t>Warehouse</w:t>
      </w:r>
    </w:p>
    <w:p w:rsidR="005A7FA6" w:rsidRPr="008B7440" w:rsidRDefault="005A7FA6" w:rsidP="008B7440">
      <w:pPr>
        <w:pStyle w:val="ListParagraph"/>
        <w:numPr>
          <w:ilvl w:val="0"/>
          <w:numId w:val="10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Forklift operation</w:t>
      </w:r>
    </w:p>
    <w:p w:rsidR="005A7FA6" w:rsidRPr="008B7440" w:rsidRDefault="005A7FA6" w:rsidP="008B7440">
      <w:pPr>
        <w:pStyle w:val="ListParagraph"/>
        <w:numPr>
          <w:ilvl w:val="0"/>
          <w:numId w:val="10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Shipping &amp; receiving</w:t>
      </w:r>
    </w:p>
    <w:p w:rsidR="005A7FA6" w:rsidRPr="008B7440" w:rsidRDefault="005A7FA6" w:rsidP="008B7440">
      <w:pPr>
        <w:pStyle w:val="ListParagraph"/>
        <w:numPr>
          <w:ilvl w:val="0"/>
          <w:numId w:val="10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Stocking, sorting, organizing</w:t>
      </w:r>
    </w:p>
    <w:p w:rsidR="009C4AB7" w:rsidRPr="008B7440" w:rsidRDefault="005A7FA6" w:rsidP="008B7440">
      <w:pPr>
        <w:pStyle w:val="ListParagraph"/>
        <w:numPr>
          <w:ilvl w:val="0"/>
          <w:numId w:val="10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Inventory control</w:t>
      </w:r>
    </w:p>
    <w:p w:rsidR="005A7FA6" w:rsidRPr="008B7440" w:rsidRDefault="005A7FA6" w:rsidP="008B7440">
      <w:pPr>
        <w:spacing w:after="120"/>
        <w:rPr>
          <w:rFonts w:asciiTheme="majorHAnsi" w:hAnsiTheme="majorHAnsi" w:cs="Times New Roman"/>
          <w:i/>
        </w:rPr>
      </w:pPr>
      <w:r w:rsidRPr="008B7440">
        <w:rPr>
          <w:rFonts w:asciiTheme="majorHAnsi" w:hAnsiTheme="majorHAnsi" w:cs="Times New Roman"/>
          <w:i/>
        </w:rPr>
        <w:t>Miscellaneous</w:t>
      </w:r>
    </w:p>
    <w:p w:rsidR="005A7FA6" w:rsidRPr="008B7440" w:rsidRDefault="005A7FA6" w:rsidP="008B7440">
      <w:pPr>
        <w:pStyle w:val="ListParagraph"/>
        <w:numPr>
          <w:ilvl w:val="0"/>
          <w:numId w:val="11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Furniture mover</w:t>
      </w:r>
    </w:p>
    <w:p w:rsidR="005A7FA6" w:rsidRPr="008B7440" w:rsidRDefault="005A7FA6" w:rsidP="008B7440">
      <w:pPr>
        <w:pStyle w:val="ListParagraph"/>
        <w:numPr>
          <w:ilvl w:val="0"/>
          <w:numId w:val="11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Painter</w:t>
      </w:r>
    </w:p>
    <w:p w:rsidR="005A7FA6" w:rsidRPr="008B7440" w:rsidRDefault="005A7FA6" w:rsidP="008B7440">
      <w:pPr>
        <w:pStyle w:val="ListParagraph"/>
        <w:numPr>
          <w:ilvl w:val="0"/>
          <w:numId w:val="11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Lawn care</w:t>
      </w:r>
    </w:p>
    <w:p w:rsidR="005A7FA6" w:rsidRPr="008B7440" w:rsidRDefault="005A7FA6" w:rsidP="008B7440">
      <w:pPr>
        <w:pStyle w:val="ListParagraph"/>
        <w:numPr>
          <w:ilvl w:val="0"/>
          <w:numId w:val="11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Tac welder</w:t>
      </w:r>
    </w:p>
    <w:p w:rsidR="005A7FA6" w:rsidRPr="008B7440" w:rsidRDefault="008B7440" w:rsidP="008B7440">
      <w:pPr>
        <w:spacing w:after="120"/>
        <w:rPr>
          <w:rFonts w:asciiTheme="majorHAnsi" w:hAnsiTheme="majorHAnsi" w:cs="Times New Roman"/>
          <w:i/>
        </w:rPr>
      </w:pPr>
      <w:r>
        <w:rPr>
          <w:rFonts w:asciiTheme="majorHAnsi" w:hAnsiTheme="majorHAnsi" w:cs="Times New Roman"/>
          <w:i/>
        </w:rPr>
        <w:br w:type="column"/>
      </w:r>
      <w:r w:rsidR="005A7FA6" w:rsidRPr="008B7440">
        <w:rPr>
          <w:rFonts w:asciiTheme="majorHAnsi" w:hAnsiTheme="majorHAnsi" w:cs="Times New Roman"/>
          <w:i/>
        </w:rPr>
        <w:lastRenderedPageBreak/>
        <w:t>Culinary</w:t>
      </w:r>
    </w:p>
    <w:p w:rsidR="005A7FA6" w:rsidRPr="008B7440" w:rsidRDefault="005A7FA6" w:rsidP="008B7440">
      <w:pPr>
        <w:pStyle w:val="ListParagraph"/>
        <w:numPr>
          <w:ilvl w:val="0"/>
          <w:numId w:val="12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Greeting and hosting</w:t>
      </w:r>
    </w:p>
    <w:p w:rsidR="005A7FA6" w:rsidRPr="008B7440" w:rsidRDefault="005A7FA6" w:rsidP="008B7440">
      <w:pPr>
        <w:pStyle w:val="ListParagraph"/>
        <w:numPr>
          <w:ilvl w:val="0"/>
          <w:numId w:val="12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Delivering and serving food</w:t>
      </w:r>
    </w:p>
    <w:p w:rsidR="005A7FA6" w:rsidRPr="008B7440" w:rsidRDefault="005A7FA6" w:rsidP="008B7440">
      <w:pPr>
        <w:pStyle w:val="ListParagraph"/>
        <w:numPr>
          <w:ilvl w:val="0"/>
          <w:numId w:val="12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Stocking bar and line</w:t>
      </w:r>
    </w:p>
    <w:p w:rsidR="005A7FA6" w:rsidRPr="008B7440" w:rsidRDefault="005A7FA6" w:rsidP="008B7440">
      <w:pPr>
        <w:pStyle w:val="ListParagraph"/>
        <w:numPr>
          <w:ilvl w:val="0"/>
          <w:numId w:val="12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Grilling and frying</w:t>
      </w:r>
    </w:p>
    <w:p w:rsidR="005A7FA6" w:rsidRPr="008B7440" w:rsidRDefault="005A7FA6" w:rsidP="008B7440">
      <w:pPr>
        <w:spacing w:after="120"/>
        <w:rPr>
          <w:rFonts w:asciiTheme="majorHAnsi" w:hAnsiTheme="majorHAnsi" w:cs="Times New Roman"/>
          <w:i/>
        </w:rPr>
      </w:pPr>
      <w:r w:rsidRPr="008B7440">
        <w:rPr>
          <w:rFonts w:asciiTheme="majorHAnsi" w:hAnsiTheme="majorHAnsi" w:cs="Times New Roman"/>
          <w:i/>
        </w:rPr>
        <w:t>Health Care</w:t>
      </w:r>
    </w:p>
    <w:p w:rsidR="005A7FA6" w:rsidRPr="008B7440" w:rsidRDefault="005A7FA6" w:rsidP="008B7440">
      <w:pPr>
        <w:pStyle w:val="ListParagraph"/>
        <w:numPr>
          <w:ilvl w:val="0"/>
          <w:numId w:val="1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Administer medication</w:t>
      </w:r>
    </w:p>
    <w:p w:rsidR="005A7FA6" w:rsidRPr="008B7440" w:rsidRDefault="005A7FA6" w:rsidP="008B7440">
      <w:pPr>
        <w:pStyle w:val="ListParagraph"/>
        <w:numPr>
          <w:ilvl w:val="0"/>
          <w:numId w:val="1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Aide clients with disabilities</w:t>
      </w:r>
    </w:p>
    <w:p w:rsidR="008B7440" w:rsidRDefault="008B7440" w:rsidP="005A7FA6">
      <w:pPr>
        <w:rPr>
          <w:rFonts w:asciiTheme="majorHAnsi" w:hAnsiTheme="majorHAnsi" w:cs="Times New Roman"/>
          <w:b/>
          <w:smallCaps/>
        </w:rPr>
        <w:sectPr w:rsidR="008B7440" w:rsidSect="008B744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9C4AB7" w:rsidRPr="008B7440" w:rsidRDefault="005A7FA6" w:rsidP="008B7440">
      <w:pPr>
        <w:spacing w:after="120"/>
        <w:rPr>
          <w:rFonts w:asciiTheme="majorHAnsi" w:hAnsiTheme="majorHAnsi" w:cs="Times New Roman"/>
          <w:b/>
          <w:smallCaps/>
        </w:rPr>
      </w:pPr>
      <w:r w:rsidRPr="008B7440">
        <w:rPr>
          <w:rFonts w:asciiTheme="majorHAnsi" w:hAnsiTheme="majorHAnsi" w:cs="Times New Roman"/>
          <w:b/>
          <w:smallCaps/>
        </w:rPr>
        <w:lastRenderedPageBreak/>
        <w:t>Work History</w:t>
      </w:r>
    </w:p>
    <w:p w:rsidR="005A7FA6" w:rsidRPr="008B7440" w:rsidRDefault="005A7FA6" w:rsidP="008B7440">
      <w:pPr>
        <w:tabs>
          <w:tab w:val="left" w:pos="3600"/>
          <w:tab w:val="left" w:pos="6480"/>
          <w:tab w:val="right" w:pos="9360"/>
        </w:tabs>
        <w:spacing w:after="120"/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  <w:i/>
        </w:rPr>
        <w:t>Environmental Services Attendant</w:t>
      </w:r>
      <w:r w:rsidRPr="008B7440">
        <w:rPr>
          <w:rFonts w:asciiTheme="majorHAnsi" w:hAnsiTheme="majorHAnsi" w:cs="Times New Roman"/>
        </w:rPr>
        <w:t xml:space="preserve"> </w:t>
      </w:r>
      <w:r w:rsidRPr="008B7440">
        <w:rPr>
          <w:rFonts w:asciiTheme="majorHAnsi" w:hAnsiTheme="majorHAnsi" w:cs="Times New Roman"/>
        </w:rPr>
        <w:tab/>
        <w:t>State of Kansas</w:t>
      </w:r>
      <w:r w:rsidRPr="008B7440">
        <w:rPr>
          <w:rFonts w:asciiTheme="majorHAnsi" w:hAnsiTheme="majorHAnsi" w:cs="Times New Roman"/>
        </w:rPr>
        <w:tab/>
      </w:r>
      <w:proofErr w:type="spellStart"/>
      <w:r w:rsidRPr="008B7440">
        <w:rPr>
          <w:rFonts w:asciiTheme="majorHAnsi" w:hAnsiTheme="majorHAnsi" w:cs="Times New Roman"/>
        </w:rPr>
        <w:t>Larned</w:t>
      </w:r>
      <w:proofErr w:type="spellEnd"/>
      <w:r w:rsidRPr="008B7440">
        <w:rPr>
          <w:rFonts w:asciiTheme="majorHAnsi" w:hAnsiTheme="majorHAnsi" w:cs="Times New Roman"/>
        </w:rPr>
        <w:t>, KS</w:t>
      </w:r>
      <w:r w:rsidRPr="008B7440">
        <w:rPr>
          <w:rFonts w:asciiTheme="majorHAnsi" w:hAnsiTheme="majorHAnsi" w:cs="Times New Roman"/>
        </w:rPr>
        <w:tab/>
      </w:r>
      <w:r w:rsidRPr="008B7440">
        <w:rPr>
          <w:rFonts w:asciiTheme="majorHAnsi" w:hAnsiTheme="majorHAnsi" w:cs="Times New Roman"/>
        </w:rPr>
        <w:t xml:space="preserve">2013 – </w:t>
      </w:r>
      <w:r w:rsidRPr="008B7440">
        <w:rPr>
          <w:rFonts w:asciiTheme="majorHAnsi" w:hAnsiTheme="majorHAnsi" w:cs="Times New Roman"/>
        </w:rPr>
        <w:t>2018</w:t>
      </w:r>
    </w:p>
    <w:p w:rsidR="005A7FA6" w:rsidRPr="008B7440" w:rsidRDefault="005A7FA6" w:rsidP="005A7FA6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Cleaned and sanitized high-traffic areas to ensure good health of residents.</w:t>
      </w:r>
    </w:p>
    <w:p w:rsidR="005A7FA6" w:rsidRPr="008B7440" w:rsidRDefault="005A7FA6" w:rsidP="005A7FA6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Adhered to federal regulations for safe handling of cleaning solutions and chemicals.</w:t>
      </w:r>
    </w:p>
    <w:p w:rsidR="005A7FA6" w:rsidRPr="008B7440" w:rsidRDefault="005A7FA6" w:rsidP="005A7FA6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Removed rubbish from the facility.</w:t>
      </w:r>
    </w:p>
    <w:p w:rsidR="005A7FA6" w:rsidRPr="008B7440" w:rsidRDefault="005A7FA6" w:rsidP="008B7440">
      <w:pPr>
        <w:tabs>
          <w:tab w:val="left" w:pos="3600"/>
          <w:tab w:val="left" w:pos="6480"/>
          <w:tab w:val="right" w:pos="9360"/>
        </w:tabs>
        <w:spacing w:after="120"/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  <w:i/>
        </w:rPr>
        <w:t>Utility Worker</w:t>
      </w:r>
      <w:r w:rsidRPr="008B7440">
        <w:rPr>
          <w:rFonts w:asciiTheme="majorHAnsi" w:hAnsiTheme="majorHAnsi" w:cs="Times New Roman"/>
        </w:rPr>
        <w:t xml:space="preserve"> </w:t>
      </w:r>
      <w:r w:rsidRPr="008B7440">
        <w:rPr>
          <w:rFonts w:asciiTheme="majorHAnsi" w:hAnsiTheme="majorHAnsi" w:cs="Times New Roman"/>
        </w:rPr>
        <w:tab/>
      </w:r>
      <w:r w:rsidRPr="008B7440">
        <w:rPr>
          <w:rFonts w:asciiTheme="majorHAnsi" w:hAnsiTheme="majorHAnsi" w:cs="Times New Roman"/>
        </w:rPr>
        <w:t>AZZ Galvanizing</w:t>
      </w:r>
      <w:r w:rsidRPr="008B7440">
        <w:rPr>
          <w:rFonts w:asciiTheme="majorHAnsi" w:hAnsiTheme="majorHAnsi" w:cs="Times New Roman"/>
        </w:rPr>
        <w:tab/>
      </w:r>
      <w:r w:rsidRPr="008B7440">
        <w:rPr>
          <w:rFonts w:asciiTheme="majorHAnsi" w:hAnsiTheme="majorHAnsi" w:cs="Times New Roman"/>
        </w:rPr>
        <w:t>Kansas City</w:t>
      </w:r>
      <w:r w:rsidRPr="008B7440">
        <w:rPr>
          <w:rFonts w:asciiTheme="majorHAnsi" w:hAnsiTheme="majorHAnsi" w:cs="Times New Roman"/>
        </w:rPr>
        <w:t>, KS</w:t>
      </w:r>
      <w:r w:rsidRPr="008B7440">
        <w:rPr>
          <w:rFonts w:asciiTheme="majorHAnsi" w:hAnsiTheme="majorHAnsi" w:cs="Times New Roman"/>
        </w:rPr>
        <w:tab/>
      </w:r>
      <w:r w:rsidRPr="008B7440">
        <w:rPr>
          <w:rFonts w:asciiTheme="majorHAnsi" w:hAnsiTheme="majorHAnsi" w:cs="Times New Roman"/>
        </w:rPr>
        <w:t>2012 - 2013</w:t>
      </w:r>
    </w:p>
    <w:p w:rsidR="005A7FA6" w:rsidRPr="008B7440" w:rsidRDefault="005A7FA6" w:rsidP="005A7FA6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Stacked and organized different metal parts on pallets.</w:t>
      </w:r>
    </w:p>
    <w:p w:rsidR="005A7FA6" w:rsidRPr="008B7440" w:rsidRDefault="005A7FA6" w:rsidP="005A7FA6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Filed and ground metal to remove excess burrs and material.</w:t>
      </w:r>
    </w:p>
    <w:p w:rsidR="005A7FA6" w:rsidRPr="008B7440" w:rsidRDefault="005A7FA6" w:rsidP="005A7FA6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Cleaned and organized work site to ensure productivity.</w:t>
      </w:r>
    </w:p>
    <w:p w:rsidR="005A7FA6" w:rsidRPr="008B7440" w:rsidRDefault="005A7FA6" w:rsidP="008B7440">
      <w:pPr>
        <w:tabs>
          <w:tab w:val="left" w:pos="3600"/>
          <w:tab w:val="left" w:pos="6480"/>
          <w:tab w:val="right" w:pos="9360"/>
        </w:tabs>
        <w:spacing w:after="120"/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  <w:i/>
        </w:rPr>
        <w:t>Healthca</w:t>
      </w:r>
      <w:bookmarkStart w:id="0" w:name="_GoBack"/>
      <w:bookmarkEnd w:id="0"/>
      <w:r w:rsidRPr="008B7440">
        <w:rPr>
          <w:rFonts w:asciiTheme="majorHAnsi" w:hAnsiTheme="majorHAnsi" w:cs="Times New Roman"/>
          <w:i/>
        </w:rPr>
        <w:t>re PRN</w:t>
      </w:r>
      <w:r w:rsidRPr="008B7440">
        <w:rPr>
          <w:rFonts w:asciiTheme="majorHAnsi" w:hAnsiTheme="majorHAnsi" w:cs="Times New Roman"/>
        </w:rPr>
        <w:t xml:space="preserve"> </w:t>
      </w:r>
      <w:r w:rsidRPr="008B7440">
        <w:rPr>
          <w:rFonts w:asciiTheme="majorHAnsi" w:hAnsiTheme="majorHAnsi" w:cs="Times New Roman"/>
        </w:rPr>
        <w:tab/>
        <w:t>State of Kansas</w:t>
      </w:r>
      <w:r w:rsidRPr="008B7440">
        <w:rPr>
          <w:rFonts w:asciiTheme="majorHAnsi" w:hAnsiTheme="majorHAnsi" w:cs="Times New Roman"/>
        </w:rPr>
        <w:tab/>
      </w:r>
      <w:proofErr w:type="spellStart"/>
      <w:r w:rsidRPr="008B7440">
        <w:rPr>
          <w:rFonts w:asciiTheme="majorHAnsi" w:hAnsiTheme="majorHAnsi" w:cs="Times New Roman"/>
        </w:rPr>
        <w:t>Larned</w:t>
      </w:r>
      <w:proofErr w:type="spellEnd"/>
      <w:r w:rsidRPr="008B7440">
        <w:rPr>
          <w:rFonts w:asciiTheme="majorHAnsi" w:hAnsiTheme="majorHAnsi" w:cs="Times New Roman"/>
        </w:rPr>
        <w:t>, KS</w:t>
      </w:r>
      <w:r w:rsidRPr="008B7440">
        <w:rPr>
          <w:rFonts w:asciiTheme="majorHAnsi" w:hAnsiTheme="majorHAnsi" w:cs="Times New Roman"/>
        </w:rPr>
        <w:tab/>
        <w:t>2018</w:t>
      </w:r>
    </w:p>
    <w:p w:rsidR="008B7440" w:rsidRPr="008B7440" w:rsidRDefault="008B7440" w:rsidP="005A7FA6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Aided and assisted mentally and physically challenged child and adults.</w:t>
      </w:r>
    </w:p>
    <w:p w:rsidR="008B7440" w:rsidRPr="008B7440" w:rsidRDefault="008B7440" w:rsidP="005A7FA6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Prepared and cooked meals for up to 6 clients at a time.</w:t>
      </w:r>
    </w:p>
    <w:p w:rsidR="008B7440" w:rsidRPr="008B7440" w:rsidRDefault="008B7440" w:rsidP="005A7FA6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Provided guidance for clients while on outings in the community.</w:t>
      </w:r>
    </w:p>
    <w:p w:rsidR="00D6230F" w:rsidRPr="008B7440" w:rsidRDefault="008B7440" w:rsidP="008B7440">
      <w:pPr>
        <w:pStyle w:val="ListParagraph"/>
        <w:numPr>
          <w:ilvl w:val="0"/>
          <w:numId w:val="3"/>
        </w:numPr>
        <w:rPr>
          <w:rFonts w:asciiTheme="majorHAnsi" w:hAnsiTheme="majorHAnsi" w:cs="Times New Roman"/>
        </w:rPr>
      </w:pPr>
      <w:r w:rsidRPr="008B7440">
        <w:rPr>
          <w:rFonts w:asciiTheme="majorHAnsi" w:hAnsiTheme="majorHAnsi" w:cs="Times New Roman"/>
        </w:rPr>
        <w:t>Administered medications according to schedules while ensuring proper consumption.</w:t>
      </w:r>
    </w:p>
    <w:sectPr w:rsidR="00D6230F" w:rsidRPr="008B7440" w:rsidSect="008B744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B6954"/>
    <w:multiLevelType w:val="hybridMultilevel"/>
    <w:tmpl w:val="1564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1F53E8"/>
    <w:multiLevelType w:val="hybridMultilevel"/>
    <w:tmpl w:val="7FE4D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851022"/>
    <w:multiLevelType w:val="hybridMultilevel"/>
    <w:tmpl w:val="2D42989C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4613C3"/>
    <w:multiLevelType w:val="hybridMultilevel"/>
    <w:tmpl w:val="C7A6E8AA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855727"/>
    <w:multiLevelType w:val="hybridMultilevel"/>
    <w:tmpl w:val="94E0B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912A2F"/>
    <w:multiLevelType w:val="hybridMultilevel"/>
    <w:tmpl w:val="F2A8988E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0908DB"/>
    <w:multiLevelType w:val="hybridMultilevel"/>
    <w:tmpl w:val="CDEA0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C548C0"/>
    <w:multiLevelType w:val="hybridMultilevel"/>
    <w:tmpl w:val="9DDA4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C47577"/>
    <w:multiLevelType w:val="hybridMultilevel"/>
    <w:tmpl w:val="3B3A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8F6D3F"/>
    <w:multiLevelType w:val="hybridMultilevel"/>
    <w:tmpl w:val="A170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17272B"/>
    <w:multiLevelType w:val="hybridMultilevel"/>
    <w:tmpl w:val="CBF2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BE11C3"/>
    <w:multiLevelType w:val="hybridMultilevel"/>
    <w:tmpl w:val="3CDEA31C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C471C54"/>
    <w:multiLevelType w:val="hybridMultilevel"/>
    <w:tmpl w:val="DC3C8A44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12"/>
  </w:num>
  <w:num w:numId="5">
    <w:abstractNumId w:val="5"/>
  </w:num>
  <w:num w:numId="6">
    <w:abstractNumId w:val="2"/>
  </w:num>
  <w:num w:numId="7">
    <w:abstractNumId w:val="11"/>
  </w:num>
  <w:num w:numId="8">
    <w:abstractNumId w:val="3"/>
  </w:num>
  <w:num w:numId="9">
    <w:abstractNumId w:val="4"/>
  </w:num>
  <w:num w:numId="10">
    <w:abstractNumId w:val="8"/>
  </w:num>
  <w:num w:numId="11">
    <w:abstractNumId w:val="9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SzsDQzMDcxNrBU0lEKTi0uzszPAykwqgUA7SkU9CwAAAA="/>
  </w:docVars>
  <w:rsids>
    <w:rsidRoot w:val="00D6230F"/>
    <w:rsid w:val="00383F42"/>
    <w:rsid w:val="00522C52"/>
    <w:rsid w:val="005A7FA6"/>
    <w:rsid w:val="007E2073"/>
    <w:rsid w:val="00827F0C"/>
    <w:rsid w:val="008B7440"/>
    <w:rsid w:val="009C4AB7"/>
    <w:rsid w:val="00D62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cp:lastPrinted>2018-07-19T16:44:00Z</cp:lastPrinted>
  <dcterms:created xsi:type="dcterms:W3CDTF">2018-07-19T16:45:00Z</dcterms:created>
  <dcterms:modified xsi:type="dcterms:W3CDTF">2018-07-19T16:58:00Z</dcterms:modified>
</cp:coreProperties>
</file>